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4F36CA51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 Recommender Systems, 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 and Decision-Makin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g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6D90F0BF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F30909" w:rsidRPr="00F30909">
        <w:rPr>
          <w:rFonts w:ascii="Calibri" w:eastAsia="Calibri" w:hAnsi="Calibri" w:cs="Calibri"/>
          <w:color w:val="000000"/>
          <w:sz w:val="22"/>
          <w:szCs w:val="22"/>
        </w:rPr>
        <w:t>Software Development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872FE6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 w:rsidR="00E5246C">
        <w:rPr>
          <w:rFonts w:ascii="Calibri" w:eastAsia="Calibri" w:hAnsi="Calibri" w:cs="Calibri"/>
          <w:color w:val="000000"/>
          <w:sz w:val="22"/>
          <w:szCs w:val="22"/>
        </w:rPr>
        <w:t>Data Warehousing &amp; Mining</w:t>
      </w:r>
    </w:p>
    <w:p w14:paraId="62DCABB4" w14:textId="77777777" w:rsidR="00872FE6" w:rsidRPr="00FB54CA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7A9C08" w14:textId="5DDC8D57" w:rsidR="00AC02C5" w:rsidRPr="00E134F4" w:rsidRDefault="00AC02C5" w:rsidP="00BD16C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</w:p>
    <w:p w14:paraId="00000013" w14:textId="655C5877" w:rsidR="00DC5950" w:rsidRPr="00FB54CA" w:rsidRDefault="00DC5950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7DE452A3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for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DA1ABB">
        <w:rPr>
          <w:rFonts w:ascii="Calibri" w:eastAsia="Calibri" w:hAnsi="Calibri" w:cs="Calibri"/>
          <w:color w:val="000000"/>
          <w:sz w:val="22"/>
          <w:szCs w:val="22"/>
        </w:rPr>
        <w:t>estim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9F3AF8C" w14:textId="6C42CED9" w:rsidR="00C21F62" w:rsidRPr="00AE5A3F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2D593079" w14:textId="51A5559E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4ED26910" w14:textId="5C89FB90" w:rsidR="00C21F62" w:rsidRPr="00FB54CA" w:rsidRDefault="00C21F62" w:rsidP="0001487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12"/>
          <w:szCs w:val="12"/>
        </w:rPr>
      </w:pP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77F52A0B" w14:textId="36BA6907" w:rsidR="00872FE6" w:rsidRPr="00872FE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3383871" w14:textId="19A89979" w:rsidR="00872FE6" w:rsidRDefault="00872FE6" w:rsidP="00872FE6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12"/>
          <w:szCs w:val="12"/>
        </w:rPr>
      </w:pPr>
    </w:p>
    <w:p w14:paraId="0CFD59D1" w14:textId="7549186D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0D3AAE2C" w14:textId="57E0E650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6552662F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the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0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May 202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1</w:t>
      </w:r>
    </w:p>
    <w:p w14:paraId="3F248509" w14:textId="69F06C9E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, 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2716DA2E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Code for Change Hackathon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4BB9C7FB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7AEE899C" w14:textId="771C981B" w:rsidR="0024564C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“Mental Health Messiah” Twitter Bot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72FE6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0 – Aug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20</w:t>
      </w:r>
    </w:p>
    <w:p w14:paraId="7DA834A3" w14:textId="4DE590BD" w:rsidR="00062B30" w:rsidRPr="00872FE6" w:rsidRDefault="00BA53EE" w:rsidP="007D2E5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relate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COVID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 w:rsidR="00F442ED">
        <w:rPr>
          <w:i/>
          <w:iCs/>
          <w:sz w:val="22"/>
          <w:szCs w:val="22"/>
        </w:rPr>
        <w:t xml:space="preserve"> JS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Angular JS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48A3DEB6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C,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30909">
        <w:rPr>
          <w:rFonts w:ascii="Calibri" w:eastAsia="Calibri" w:hAnsi="Calibri" w:cs="Calibri"/>
          <w:bCs/>
          <w:color w:val="000000"/>
          <w:sz w:val="22"/>
          <w:szCs w:val="22"/>
        </w:rPr>
        <w:t>Django,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React J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>, Android-Java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8DEFB7" w14:textId="77777777" w:rsidR="00CB6D4A" w:rsidRDefault="00CB6D4A">
      <w:r>
        <w:separator/>
      </w:r>
    </w:p>
  </w:endnote>
  <w:endnote w:type="continuationSeparator" w:id="0">
    <w:p w14:paraId="3D9192FA" w14:textId="77777777" w:rsidR="00CB6D4A" w:rsidRDefault="00CB6D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742C3" w14:textId="77777777" w:rsidR="00CB6D4A" w:rsidRDefault="00CB6D4A">
      <w:r>
        <w:separator/>
      </w:r>
    </w:p>
  </w:footnote>
  <w:footnote w:type="continuationSeparator" w:id="0">
    <w:p w14:paraId="1E848F84" w14:textId="77777777" w:rsidR="00CB6D4A" w:rsidRDefault="00CB6D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kFAKCR6MktAAAA"/>
  </w:docVars>
  <w:rsids>
    <w:rsidRoot w:val="00DC5950"/>
    <w:rsid w:val="00014871"/>
    <w:rsid w:val="000232BF"/>
    <w:rsid w:val="00024E1D"/>
    <w:rsid w:val="00046969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A69B1"/>
    <w:rsid w:val="001B3E31"/>
    <w:rsid w:val="001C1444"/>
    <w:rsid w:val="001C7220"/>
    <w:rsid w:val="001D0889"/>
    <w:rsid w:val="001D4575"/>
    <w:rsid w:val="001D75FB"/>
    <w:rsid w:val="00211F3E"/>
    <w:rsid w:val="00213B81"/>
    <w:rsid w:val="002172DA"/>
    <w:rsid w:val="0024564C"/>
    <w:rsid w:val="002458A0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B6600"/>
    <w:rsid w:val="003D4740"/>
    <w:rsid w:val="003E7D97"/>
    <w:rsid w:val="004041A5"/>
    <w:rsid w:val="0041079F"/>
    <w:rsid w:val="00420E56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81B64"/>
    <w:rsid w:val="0058615E"/>
    <w:rsid w:val="00587D39"/>
    <w:rsid w:val="00597FCB"/>
    <w:rsid w:val="005F47E5"/>
    <w:rsid w:val="005F6ED7"/>
    <w:rsid w:val="00620084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72FE6"/>
    <w:rsid w:val="0089347D"/>
    <w:rsid w:val="0089457D"/>
    <w:rsid w:val="008B2389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A017F0"/>
    <w:rsid w:val="00A06D6F"/>
    <w:rsid w:val="00A13B26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B6D4A"/>
    <w:rsid w:val="00CC242E"/>
    <w:rsid w:val="00CC4DFD"/>
    <w:rsid w:val="00CD590B"/>
    <w:rsid w:val="00CE59D6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7</TotalTime>
  <Pages>1</Pages>
  <Words>745</Words>
  <Characters>425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22</cp:revision>
  <cp:lastPrinted>2022-10-30T14:36:00Z</cp:lastPrinted>
  <dcterms:created xsi:type="dcterms:W3CDTF">2021-09-13T12:00:00Z</dcterms:created>
  <dcterms:modified xsi:type="dcterms:W3CDTF">2022-11-11T04:23:00Z</dcterms:modified>
</cp:coreProperties>
</file>